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B31" w:rsidRPr="005733F7" w:rsidRDefault="00E432CF" w:rsidP="009C2787">
      <w:pPr>
        <w:pStyle w:val="BodyA"/>
        <w:spacing w:after="0"/>
        <w:jc w:val="both"/>
        <w:rPr>
          <w:color w:val="262626"/>
          <w:sz w:val="44"/>
          <w:szCs w:val="44"/>
          <w:u w:color="262626"/>
        </w:rPr>
      </w:pPr>
      <w:r>
        <w:rPr>
          <w:color w:val="0070C0"/>
          <w:sz w:val="44"/>
          <w:szCs w:val="44"/>
          <w:u w:color="0070C0"/>
        </w:rPr>
        <w:t>Simonas Petkevicius</w:t>
      </w:r>
      <w:r w:rsidR="00465B31" w:rsidRPr="005733F7">
        <w:rPr>
          <w:color w:val="0070C0"/>
          <w:sz w:val="44"/>
          <w:szCs w:val="44"/>
          <w:u w:color="0070C0"/>
        </w:rPr>
        <w:t xml:space="preserve"> | </w:t>
      </w:r>
      <w:r>
        <w:rPr>
          <w:color w:val="262626"/>
          <w:sz w:val="44"/>
          <w:szCs w:val="44"/>
          <w:u w:color="262626"/>
        </w:rPr>
        <w:t>Computer Science Student</w:t>
      </w:r>
    </w:p>
    <w:p w:rsidR="00465B31" w:rsidRPr="005733F7" w:rsidRDefault="00465B31" w:rsidP="009C2787">
      <w:pPr>
        <w:pStyle w:val="BodyA"/>
        <w:spacing w:after="0" w:line="240" w:lineRule="auto"/>
        <w:jc w:val="both"/>
      </w:pPr>
      <w:r w:rsidRPr="005733F7">
        <w:rPr>
          <w:b/>
          <w:bCs/>
        </w:rPr>
        <w:t>Phone</w:t>
      </w:r>
      <w:r w:rsidR="00E432CF">
        <w:t>: +370 662 70430</w:t>
      </w:r>
      <w:r w:rsidRPr="004E01FB">
        <w:t xml:space="preserve"> | </w:t>
      </w:r>
      <w:r w:rsidRPr="005733F7">
        <w:rPr>
          <w:b/>
          <w:bCs/>
        </w:rPr>
        <w:t>Email</w:t>
      </w:r>
      <w:r w:rsidRPr="004E01FB">
        <w:t xml:space="preserve">: </w:t>
      </w:r>
      <w:hyperlink r:id="rId7" w:history="1">
        <w:r w:rsidR="00E432CF" w:rsidRPr="00805E4C">
          <w:rPr>
            <w:rStyle w:val="Hipersaitas"/>
            <w:rFonts w:eastAsia="Trebuchet MS"/>
            <w:color w:val="000000" w:themeColor="text1"/>
            <w:u w:color="262626"/>
          </w:rPr>
          <w:t>simonas.petk@gmail.com</w:t>
        </w:r>
      </w:hyperlink>
      <w:r w:rsidRPr="004E01FB">
        <w:t xml:space="preserve"> | </w:t>
      </w:r>
      <w:r w:rsidRPr="005733F7">
        <w:rPr>
          <w:b/>
          <w:bCs/>
        </w:rPr>
        <w:t>LinkedIn</w:t>
      </w:r>
      <w:r w:rsidRPr="004E01FB">
        <w:t xml:space="preserve">: </w:t>
      </w:r>
      <w:hyperlink r:id="rId8" w:history="1">
        <w:r w:rsidRPr="004E01FB">
          <w:rPr>
            <w:rStyle w:val="Hyperlink0"/>
            <w:rFonts w:ascii="Calibri" w:hAnsi="Calibri" w:cs="Calibri"/>
          </w:rPr>
          <w:t>Profile</w:t>
        </w:r>
      </w:hyperlink>
      <w:r w:rsidRPr="004E01FB">
        <w:t xml:space="preserve">| </w:t>
      </w:r>
      <w:r w:rsidR="009C2787">
        <w:rPr>
          <w:b/>
          <w:bCs/>
        </w:rPr>
        <w:t>L</w:t>
      </w:r>
      <w:r w:rsidRPr="005733F7">
        <w:rPr>
          <w:b/>
          <w:bCs/>
        </w:rPr>
        <w:t>ocation</w:t>
      </w:r>
      <w:r w:rsidRPr="004E01FB">
        <w:t>:</w:t>
      </w:r>
      <w:r w:rsidR="00E432CF">
        <w:t xml:space="preserve"> </w:t>
      </w:r>
      <w:r w:rsidR="005E72CB">
        <w:t>United Kingdom</w:t>
      </w:r>
    </w:p>
    <w:p w:rsidR="00465B31" w:rsidRPr="005733F7" w:rsidRDefault="00465B31" w:rsidP="009C2787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Profile</w:t>
      </w:r>
    </w:p>
    <w:p w:rsidR="00465B31" w:rsidRPr="005733F7" w:rsidRDefault="00E432CF" w:rsidP="009C2787">
      <w:pPr>
        <w:pStyle w:val="Sraopastraipa"/>
        <w:numPr>
          <w:ilvl w:val="0"/>
          <w:numId w:val="1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Highly motivated self-lea</w:t>
      </w:r>
      <w:r w:rsidR="00177AEC">
        <w:t>rner skilled in pr</w:t>
      </w:r>
      <w:r w:rsidR="0006382D">
        <w:t>oblem-solving</w:t>
      </w:r>
      <w:r w:rsidR="00177AEC">
        <w:t xml:space="preserve"> </w:t>
      </w:r>
      <w:r w:rsidRPr="003A026D">
        <w:rPr>
          <w:noProof/>
        </w:rPr>
        <w:t>has</w:t>
      </w:r>
      <w:r>
        <w:t xml:space="preserve"> experience with various programming paradigms and languages.</w:t>
      </w:r>
    </w:p>
    <w:p w:rsidR="00465B31" w:rsidRPr="005733F7" w:rsidRDefault="00186F3F" w:rsidP="009C2787">
      <w:pPr>
        <w:pStyle w:val="Sraopastraipa"/>
        <w:numPr>
          <w:ilvl w:val="0"/>
          <w:numId w:val="2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A p</w:t>
      </w:r>
      <w:r w:rsidR="00E432CF">
        <w:t xml:space="preserve">roficient writer </w:t>
      </w:r>
      <w:r w:rsidR="0006382D">
        <w:t xml:space="preserve">with </w:t>
      </w:r>
      <w:r w:rsidR="00E432CF">
        <w:t xml:space="preserve">2+ years of experience in </w:t>
      </w:r>
      <w:r w:rsidR="003E30FB">
        <w:t xml:space="preserve">the </w:t>
      </w:r>
      <w:r w:rsidR="00E432CF" w:rsidRPr="003E30FB">
        <w:rPr>
          <w:noProof/>
        </w:rPr>
        <w:t>blogging</w:t>
      </w:r>
      <w:r w:rsidR="00E432CF">
        <w:t xml:space="preserve"> industry and freelancing</w:t>
      </w:r>
      <w:r w:rsidR="00465B31" w:rsidRPr="005733F7">
        <w:t>.</w:t>
      </w:r>
    </w:p>
    <w:p w:rsidR="00E432CF" w:rsidRDefault="00E432CF" w:rsidP="009C2787">
      <w:pPr>
        <w:pStyle w:val="Sraopastraipa"/>
        <w:numPr>
          <w:ilvl w:val="0"/>
          <w:numId w:val="3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Efficient team worker and capable of maintaining good relationships with surrounding people.</w:t>
      </w:r>
    </w:p>
    <w:p w:rsidR="00E432CF" w:rsidRDefault="00E432CF" w:rsidP="009C2787">
      <w:pPr>
        <w:pStyle w:val="Sraopastraipa"/>
        <w:numPr>
          <w:ilvl w:val="0"/>
          <w:numId w:val="4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 xml:space="preserve">Has a set of leadership and management skills earned while being a chairman of </w:t>
      </w:r>
      <w:r w:rsidR="003E30FB">
        <w:t xml:space="preserve">a </w:t>
      </w:r>
      <w:r w:rsidRPr="003E30FB">
        <w:rPr>
          <w:noProof/>
        </w:rPr>
        <w:t>local</w:t>
      </w:r>
      <w:r>
        <w:t xml:space="preserve"> organization unit </w:t>
      </w:r>
      <w:r w:rsidR="00177AEC">
        <w:t xml:space="preserve">as well as </w:t>
      </w:r>
      <w:r>
        <w:t xml:space="preserve">running </w:t>
      </w:r>
      <w:r w:rsidR="003E30FB">
        <w:t xml:space="preserve">a </w:t>
      </w:r>
      <w:r w:rsidRPr="003E30FB">
        <w:rPr>
          <w:noProof/>
        </w:rPr>
        <w:t>small</w:t>
      </w:r>
      <w:r w:rsidR="00177AEC">
        <w:t xml:space="preserve"> online blog</w:t>
      </w:r>
      <w:r>
        <w:t>.</w:t>
      </w:r>
    </w:p>
    <w:p w:rsidR="00F11080" w:rsidRDefault="00F11080" w:rsidP="00EF5A35">
      <w:pPr>
        <w:pStyle w:val="BodyA"/>
        <w:spacing w:before="240" w:after="0" w:line="240" w:lineRule="auto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Education</w:t>
      </w:r>
    </w:p>
    <w:p w:rsidR="00442AE5" w:rsidRDefault="00442AE5" w:rsidP="00442AE5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BSc Computer Science</w:t>
      </w:r>
      <w:r w:rsidRPr="005733F7">
        <w:rPr>
          <w:b/>
          <w:bCs/>
        </w:rPr>
        <w:t xml:space="preserve"> </w:t>
      </w:r>
      <w:r w:rsidRPr="005733F7">
        <w:t>|</w:t>
      </w:r>
      <w:r>
        <w:rPr>
          <w:b/>
          <w:color w:val="000000" w:themeColor="text1"/>
        </w:rPr>
        <w:t xml:space="preserve"> The University of Sheffield</w:t>
      </w:r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 xml:space="preserve">September 2018 – June 2021 </w:t>
      </w:r>
      <w:r w:rsidRPr="005733F7">
        <w:rPr>
          <w:color w:val="767171"/>
          <w:u w:color="767171"/>
        </w:rPr>
        <w:t xml:space="preserve">| </w:t>
      </w:r>
      <w:r>
        <w:rPr>
          <w:color w:val="767171"/>
          <w:u w:color="767171"/>
        </w:rPr>
        <w:t>1</w:t>
      </w:r>
      <w:r w:rsidRPr="00442AE5">
        <w:rPr>
          <w:color w:val="767171"/>
          <w:u w:color="767171"/>
          <w:vertAlign w:val="superscript"/>
        </w:rPr>
        <w:t>st</w:t>
      </w:r>
      <w:r>
        <w:rPr>
          <w:color w:val="767171"/>
          <w:u w:color="767171"/>
        </w:rPr>
        <w:t xml:space="preserve"> Year Grade: 79.12%</w:t>
      </w:r>
    </w:p>
    <w:p w:rsidR="00442AE5" w:rsidRPr="00967EF1" w:rsidRDefault="00651DD5" w:rsidP="00442AE5">
      <w:pPr>
        <w:pStyle w:val="BodyA"/>
        <w:spacing w:after="60"/>
        <w:ind w:firstLine="284"/>
        <w:jc w:val="both"/>
        <w:rPr>
          <w:rFonts w:asciiTheme="minorHAnsi" w:hAnsiTheme="minorHAnsi" w:cstheme="minorHAnsi"/>
          <w:b/>
          <w:color w:val="2E74B5" w:themeColor="accent1" w:themeShade="BF"/>
          <w:u w:color="767171"/>
        </w:rPr>
      </w:pPr>
      <w:hyperlink r:id="rId9" w:history="1">
        <w:r w:rsidR="00442AE5" w:rsidRPr="00967EF1">
          <w:rPr>
            <w:rStyle w:val="Hipersaitas"/>
            <w:rFonts w:asciiTheme="minorHAnsi" w:hAnsiTheme="minorHAnsi" w:cstheme="minorHAnsi"/>
            <w:b/>
            <w:i/>
            <w:color w:val="2E74B5" w:themeColor="accent1" w:themeShade="BF"/>
            <w:u w:color="767171"/>
          </w:rPr>
          <w:t>Modules</w:t>
        </w:r>
        <w:r w:rsidR="00286882" w:rsidRPr="00967EF1">
          <w:rPr>
            <w:rStyle w:val="Hipersaitas"/>
            <w:rFonts w:asciiTheme="minorHAnsi" w:hAnsiTheme="minorHAnsi" w:cstheme="minorHAnsi"/>
            <w:b/>
            <w:i/>
            <w:color w:val="2E74B5" w:themeColor="accent1" w:themeShade="BF"/>
            <w:u w:color="767171"/>
          </w:rPr>
          <w:t xml:space="preserve"> Studied</w:t>
        </w:r>
      </w:hyperlink>
      <w:r w:rsidR="00442AE5" w:rsidRPr="00967EF1">
        <w:rPr>
          <w:rFonts w:asciiTheme="minorHAnsi" w:hAnsiTheme="minorHAnsi" w:cstheme="minorHAnsi"/>
          <w:b/>
          <w:color w:val="2E74B5" w:themeColor="accent1" w:themeShade="BF"/>
          <w:u w:color="767171"/>
        </w:rPr>
        <w:t>:</w:t>
      </w:r>
    </w:p>
    <w:p w:rsidR="00286882" w:rsidRPr="00286882" w:rsidRDefault="00442AE5" w:rsidP="0028688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rFonts w:asciiTheme="minorHAnsi" w:hAnsiTheme="minorHAnsi" w:cstheme="minorHAnsi"/>
          <w:i/>
        </w:rPr>
      </w:pPr>
      <w:r w:rsidRPr="00286882">
        <w:rPr>
          <w:rFonts w:asciiTheme="minorHAnsi" w:hAnsiTheme="minorHAnsi" w:cstheme="minorHAnsi"/>
          <w:i/>
          <w:sz w:val="21"/>
          <w:szCs w:val="21"/>
          <w:shd w:val="clear" w:color="auto" w:fill="FFFFFF"/>
        </w:rPr>
        <w:t xml:space="preserve">Introduction to Software Engineering: </w:t>
      </w:r>
    </w:p>
    <w:p w:rsidR="00442AE5" w:rsidRPr="00286882" w:rsidRDefault="009B63BF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 agile methodology &amp;</w:t>
      </w:r>
      <w:r w:rsidR="00286882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application development using </w:t>
      </w:r>
      <w:r w:rsidR="00442AE5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Ruby, SQL, HTML, </w:t>
      </w:r>
      <w:r w:rsidR="00E058A2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JavaScript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, </w:t>
      </w:r>
      <w:r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and CSS</w:t>
      </w:r>
      <w:r w:rsidR="00442AE5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.</w:t>
      </w:r>
    </w:p>
    <w:p w:rsidR="00442AE5" w:rsidRPr="00286882" w:rsidRDefault="00286882" w:rsidP="00442AE5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 w:rsidRPr="00286882">
        <w:rPr>
          <w:i/>
        </w:rPr>
        <w:t>Java Programming:</w:t>
      </w:r>
    </w:p>
    <w:p w:rsidR="00286882" w:rsidRPr="00286882" w:rsidRDefault="00967EF1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Studied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</w:t>
      </w:r>
      <w:r w:rsid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OOP and general programming concepts through Java.</w:t>
      </w:r>
    </w:p>
    <w:p w:rsidR="00286882" w:rsidRPr="00286882" w:rsidRDefault="00286882" w:rsidP="0028688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Devices and Networks</w:t>
      </w:r>
      <w:r w:rsidRPr="00286882">
        <w:rPr>
          <w:i/>
        </w:rPr>
        <w:t>:</w:t>
      </w:r>
    </w:p>
    <w:p w:rsidR="00286882" w:rsidRPr="00286882" w:rsidRDefault="00967EF1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</w:t>
      </w:r>
      <w:r w:rsid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computer architecture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,</w:t>
      </w:r>
      <w:r w:rsid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digital logic and network technology.</w:t>
      </w:r>
    </w:p>
    <w:p w:rsidR="00286882" w:rsidRPr="00286882" w:rsidRDefault="00286882" w:rsidP="0028688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Web and Internet Technology</w:t>
      </w:r>
      <w:r w:rsidRPr="00286882">
        <w:rPr>
          <w:i/>
        </w:rPr>
        <w:t>:</w:t>
      </w:r>
    </w:p>
    <w:p w:rsidR="00286882" w:rsidRPr="00E058A2" w:rsidRDefault="00286882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Introduction to front-end 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>web d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evelopment using 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>JavaScript, HTML and CSS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.</w:t>
      </w:r>
    </w:p>
    <w:p w:rsidR="00E058A2" w:rsidRPr="00286882" w:rsidRDefault="00E058A2" w:rsidP="00E058A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Introduction to Algorithms and Data Structures</w:t>
      </w:r>
      <w:r w:rsidRPr="00286882">
        <w:rPr>
          <w:i/>
        </w:rPr>
        <w:t>:</w:t>
      </w:r>
    </w:p>
    <w:p w:rsidR="00E058A2" w:rsidRPr="00E058A2" w:rsidRDefault="00E058A2" w:rsidP="00E058A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 about</w:t>
      </w:r>
      <w:r w:rsidR="00967EF1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data structures,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algorithmic designs and their analysis.</w:t>
      </w:r>
    </w:p>
    <w:p w:rsidR="00E058A2" w:rsidRPr="00286882" w:rsidRDefault="00E058A2" w:rsidP="00E058A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Machines and Intelligence</w:t>
      </w:r>
    </w:p>
    <w:p w:rsidR="00E058A2" w:rsidRDefault="00E058A2" w:rsidP="00E058A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troduction to research programming and search-based problem-solving.</w:t>
      </w:r>
    </w:p>
    <w:p w:rsidR="00E058A2" w:rsidRPr="00286882" w:rsidRDefault="00E058A2" w:rsidP="00E058A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Foundations of Computer Science</w:t>
      </w:r>
      <w:r w:rsidRPr="00286882">
        <w:rPr>
          <w:i/>
        </w:rPr>
        <w:t>:</w:t>
      </w:r>
    </w:p>
    <w:p w:rsidR="00E058A2" w:rsidRPr="00E058A2" w:rsidRDefault="00E058A2" w:rsidP="00E058A2">
      <w:pPr>
        <w:pStyle w:val="Sraopastraipa"/>
        <w:numPr>
          <w:ilvl w:val="0"/>
          <w:numId w:val="19"/>
        </w:numPr>
        <w:spacing w:before="60" w:after="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 necessary math’s concepts for further Computer Science studies.</w:t>
      </w:r>
    </w:p>
    <w:p w:rsidR="00E058A2" w:rsidRDefault="00651DD5" w:rsidP="00E058A2">
      <w:pPr>
        <w:pStyle w:val="BodyA"/>
        <w:spacing w:before="240" w:after="60"/>
        <w:jc w:val="both"/>
        <w:rPr>
          <w:color w:val="767171"/>
          <w:u w:color="767171"/>
        </w:rPr>
      </w:pPr>
      <w:hyperlink r:id="rId10" w:history="1">
        <w:r w:rsidR="00E058A2" w:rsidRPr="00E058A2">
          <w:rPr>
            <w:rStyle w:val="Hipersaitas"/>
            <w:b/>
            <w:i/>
            <w:iCs/>
            <w:color w:val="000000" w:themeColor="text1"/>
          </w:rPr>
          <w:t>CS50</w:t>
        </w:r>
      </w:hyperlink>
      <w:r w:rsidR="00967EF1">
        <w:rPr>
          <w:rStyle w:val="Hipersaitas"/>
          <w:b/>
          <w:i/>
          <w:iCs/>
          <w:color w:val="000000" w:themeColor="text1"/>
        </w:rPr>
        <w:t xml:space="preserve"> (Online Course)</w:t>
      </w:r>
      <w:r w:rsidR="00E058A2" w:rsidRPr="00E058A2">
        <w:rPr>
          <w:b/>
          <w:i/>
          <w:iCs/>
          <w:color w:val="000000" w:themeColor="text1"/>
        </w:rPr>
        <w:t xml:space="preserve"> </w:t>
      </w:r>
      <w:r w:rsidR="00E058A2" w:rsidRPr="00E058A2">
        <w:t>|</w:t>
      </w:r>
      <w:r w:rsidR="00E058A2" w:rsidRPr="00E058A2">
        <w:rPr>
          <w:b/>
          <w:color w:val="000000" w:themeColor="text1"/>
        </w:rPr>
        <w:t xml:space="preserve"> </w:t>
      </w:r>
      <w:r w:rsidR="00E058A2" w:rsidRPr="00E058A2">
        <w:rPr>
          <w:b/>
          <w:iCs/>
          <w:color w:val="000000" w:themeColor="text1"/>
        </w:rPr>
        <w:t>edX &amp; HarvardX</w:t>
      </w:r>
      <w:r w:rsidR="00E058A2" w:rsidRPr="000D6FFD">
        <w:rPr>
          <w:iCs/>
        </w:rPr>
        <w:t xml:space="preserve"> </w:t>
      </w:r>
      <w:r w:rsidR="00E058A2" w:rsidRPr="005733F7">
        <w:rPr>
          <w:color w:val="767171"/>
          <w:u w:color="767171"/>
        </w:rPr>
        <w:t>|</w:t>
      </w:r>
      <w:r w:rsidR="00E058A2">
        <w:t xml:space="preserve"> </w:t>
      </w:r>
      <w:r w:rsidR="00E058A2">
        <w:rPr>
          <w:color w:val="767171"/>
          <w:u w:color="767171"/>
        </w:rPr>
        <w:t>June 2019 –</w:t>
      </w:r>
      <w:r w:rsidR="00967EF1">
        <w:rPr>
          <w:color w:val="767171"/>
          <w:u w:color="767171"/>
        </w:rPr>
        <w:t xml:space="preserve"> Present</w:t>
      </w:r>
      <w:r w:rsidR="00E058A2" w:rsidRPr="005733F7">
        <w:rPr>
          <w:color w:val="767171"/>
          <w:u w:color="767171"/>
        </w:rPr>
        <w:t xml:space="preserve">| </w:t>
      </w:r>
      <w:r w:rsidR="00967EF1">
        <w:rPr>
          <w:color w:val="767171"/>
          <w:u w:color="767171"/>
        </w:rPr>
        <w:t>Current Grade</w:t>
      </w:r>
      <w:r w:rsidR="00E058A2">
        <w:rPr>
          <w:color w:val="767171"/>
          <w:u w:color="767171"/>
        </w:rPr>
        <w:t>: 100%</w:t>
      </w:r>
    </w:p>
    <w:p w:rsidR="00967EF1" w:rsidRPr="000E1A0B" w:rsidRDefault="00651DD5" w:rsidP="000E1A0B">
      <w:pPr>
        <w:pStyle w:val="BodyA"/>
        <w:spacing w:after="60"/>
        <w:ind w:firstLine="284"/>
        <w:jc w:val="both"/>
        <w:rPr>
          <w:rFonts w:asciiTheme="minorHAnsi" w:hAnsiTheme="minorHAnsi" w:cstheme="minorHAnsi"/>
          <w:b/>
          <w:i/>
          <w:color w:val="2E74B5" w:themeColor="accent1" w:themeShade="BF"/>
          <w:u w:color="767171"/>
        </w:rPr>
      </w:pPr>
      <w:hyperlink r:id="rId11" w:history="1">
        <w:r w:rsidR="00967EF1" w:rsidRPr="00967EF1">
          <w:rPr>
            <w:rStyle w:val="Hipersaitas"/>
            <w:rFonts w:asciiTheme="minorHAnsi" w:hAnsiTheme="minorHAnsi" w:cstheme="minorHAnsi"/>
            <w:b/>
            <w:i/>
            <w:color w:val="2E74B5" w:themeColor="accent1" w:themeShade="BF"/>
            <w:u w:color="767171"/>
          </w:rPr>
          <w:t>Topics Covered</w:t>
        </w:r>
      </w:hyperlink>
      <w:r w:rsidR="00967EF1" w:rsidRPr="00967EF1">
        <w:rPr>
          <w:rFonts w:asciiTheme="minorHAnsi" w:hAnsiTheme="minorHAnsi" w:cstheme="minorHAnsi"/>
          <w:b/>
          <w:i/>
          <w:color w:val="2E74B5" w:themeColor="accent1" w:themeShade="BF"/>
          <w:u w:color="767171"/>
        </w:rPr>
        <w:t>:</w:t>
      </w:r>
    </w:p>
    <w:p w:rsidR="002F1887" w:rsidRPr="002F1887" w:rsidRDefault="00D86532" w:rsidP="00410E0D">
      <w:pPr>
        <w:pStyle w:val="Sraopastraipa"/>
        <w:numPr>
          <w:ilvl w:val="0"/>
          <w:numId w:val="19"/>
        </w:numPr>
        <w:tabs>
          <w:tab w:val="left" w:pos="709"/>
        </w:tabs>
        <w:spacing w:before="60" w:after="60" w:line="271" w:lineRule="auto"/>
        <w:ind w:left="714" w:hanging="357"/>
      </w:pPr>
      <w:r>
        <w:t>Abstraction, algorithms, data structures, encapsulation, resource management, security, software engineering and web development.</w:t>
      </w:r>
    </w:p>
    <w:p w:rsidR="00E058A2" w:rsidRPr="00853686" w:rsidRDefault="00967EF1" w:rsidP="00D92197">
      <w:pPr>
        <w:pStyle w:val="Sraopastraipa"/>
        <w:numPr>
          <w:ilvl w:val="0"/>
          <w:numId w:val="19"/>
        </w:numPr>
        <w:tabs>
          <w:tab w:val="num" w:pos="709"/>
        </w:tabs>
        <w:spacing w:before="60" w:after="60" w:line="270" w:lineRule="auto"/>
        <w:ind w:hanging="360"/>
        <w:jc w:val="both"/>
      </w:pPr>
      <w:r>
        <w:t>Solved problem sets using programming languages such as: C, Python, SQL, JavaScript, CSS &amp; HTML.</w:t>
      </w:r>
    </w:p>
    <w:p w:rsidR="00465B31" w:rsidRDefault="00F11080" w:rsidP="00EF5A35">
      <w:pPr>
        <w:pStyle w:val="BodyA"/>
        <w:spacing w:before="240" w:after="60" w:line="240" w:lineRule="auto"/>
        <w:jc w:val="both"/>
        <w:rPr>
          <w:b/>
          <w:bCs/>
          <w:color w:val="0070C0"/>
          <w:sz w:val="28"/>
          <w:szCs w:val="28"/>
          <w:u w:color="0070C0"/>
        </w:rPr>
      </w:pPr>
      <w:r>
        <w:rPr>
          <w:b/>
          <w:bCs/>
          <w:color w:val="0070C0"/>
          <w:sz w:val="28"/>
          <w:szCs w:val="28"/>
          <w:u w:color="0070C0"/>
        </w:rPr>
        <w:t xml:space="preserve">Work </w:t>
      </w:r>
      <w:r w:rsidR="00465B31" w:rsidRPr="005733F7">
        <w:rPr>
          <w:b/>
          <w:bCs/>
          <w:color w:val="0070C0"/>
          <w:sz w:val="28"/>
          <w:szCs w:val="28"/>
          <w:u w:color="0070C0"/>
        </w:rPr>
        <w:t>Experience</w:t>
      </w:r>
    </w:p>
    <w:p w:rsidR="00F11080" w:rsidRPr="005733F7" w:rsidRDefault="009D0655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bookmarkStart w:id="0" w:name="_GoBack"/>
      <w:bookmarkEnd w:id="0"/>
      <w:r>
        <w:rPr>
          <w:b/>
          <w:bCs/>
        </w:rPr>
        <w:t>Intern</w:t>
      </w:r>
      <w:r w:rsidRPr="005733F7">
        <w:rPr>
          <w:b/>
          <w:bCs/>
        </w:rPr>
        <w:t xml:space="preserve"> </w:t>
      </w:r>
      <w:r w:rsidRPr="005733F7">
        <w:t>|</w:t>
      </w:r>
      <w:r>
        <w:rPr>
          <w:b/>
          <w:color w:val="000000" w:themeColor="text1"/>
        </w:rPr>
        <w:t xml:space="preserve"> </w:t>
      </w:r>
      <w:hyperlink r:id="rId12" w:history="1">
        <w:r w:rsidRPr="00F019A4">
          <w:rPr>
            <w:rStyle w:val="Hipersaitas"/>
            <w:b/>
            <w:color w:val="000000" w:themeColor="text1"/>
          </w:rPr>
          <w:t>Sprig.Tech</w:t>
        </w:r>
      </w:hyperlink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 w:rsidR="00101490">
        <w:rPr>
          <w:color w:val="767171"/>
          <w:u w:color="767171"/>
        </w:rPr>
        <w:t>November 2019 – Present</w:t>
      </w:r>
      <w:r w:rsidRPr="005733F7">
        <w:rPr>
          <w:color w:val="767171"/>
          <w:u w:color="767171"/>
        </w:rPr>
        <w:t xml:space="preserve">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F11080" w:rsidRDefault="00D05BE0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left="714" w:hanging="357"/>
        <w:contextualSpacing/>
        <w:jc w:val="both"/>
      </w:pPr>
      <w:r>
        <w:t>Creating automated data s</w:t>
      </w:r>
      <w:r w:rsidR="008542A3">
        <w:t>cra</w:t>
      </w:r>
      <w:r w:rsidR="00F11080">
        <w:t>ping</w:t>
      </w:r>
      <w:r>
        <w:t xml:space="preserve"> scripts</w:t>
      </w:r>
      <w:r w:rsidR="00F11080">
        <w:t>.</w:t>
      </w:r>
    </w:p>
    <w:p w:rsidR="00D05BE0" w:rsidRDefault="00F11080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left="714" w:hanging="357"/>
        <w:contextualSpacing/>
        <w:jc w:val="both"/>
      </w:pPr>
      <w:r>
        <w:t>Google Sheets &amp; Google Forms management.</w:t>
      </w:r>
    </w:p>
    <w:p w:rsidR="00672D6E" w:rsidRPr="007235E7" w:rsidRDefault="009D0655" w:rsidP="002F1887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360" w:lineRule="auto"/>
        <w:ind w:left="714" w:hanging="357"/>
        <w:contextualSpacing/>
        <w:jc w:val="both"/>
      </w:pPr>
      <w:r>
        <w:t xml:space="preserve">Learning to </w:t>
      </w:r>
      <w:r w:rsidR="008542A3">
        <w:t>implement web-</w:t>
      </w:r>
      <w:r>
        <w:t>based solutions using Python with Django framework.</w:t>
      </w:r>
      <w:r w:rsidR="00672D6E" w:rsidRPr="007235E7">
        <w:rPr>
          <w:b/>
          <w:bCs/>
        </w:rPr>
        <w:br w:type="page"/>
      </w:r>
    </w:p>
    <w:p w:rsidR="005E72CB" w:rsidRPr="005733F7" w:rsidRDefault="005E72CB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lastRenderedPageBreak/>
        <w:t>Assistant</w:t>
      </w:r>
      <w:r w:rsidRPr="005733F7">
        <w:rPr>
          <w:b/>
          <w:bCs/>
        </w:rPr>
        <w:t xml:space="preserve"> </w:t>
      </w:r>
      <w:r w:rsidRPr="005733F7">
        <w:t>|</w:t>
      </w:r>
      <w:r w:rsidRPr="005E72CB">
        <w:rPr>
          <w:b/>
          <w:color w:val="000000" w:themeColor="text1"/>
        </w:rPr>
        <w:t xml:space="preserve"> </w:t>
      </w:r>
      <w:hyperlink r:id="rId13" w:history="1">
        <w:r w:rsidRPr="00F019A4">
          <w:rPr>
            <w:rStyle w:val="Hipersaitas"/>
            <w:b/>
            <w:color w:val="000000" w:themeColor="text1"/>
          </w:rPr>
          <w:t>GetFound XL</w:t>
        </w:r>
      </w:hyperlink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>June 2019 – September 2019</w:t>
      </w:r>
      <w:r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5E72CB" w:rsidRDefault="005E72CB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Link building.</w:t>
      </w:r>
    </w:p>
    <w:p w:rsidR="005E72CB" w:rsidRDefault="005E72CB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Maintenance of several WordPress sites.</w:t>
      </w:r>
    </w:p>
    <w:p w:rsidR="005E72CB" w:rsidRDefault="005E72CB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Email outreach.</w:t>
      </w:r>
    </w:p>
    <w:p w:rsidR="005E72CB" w:rsidRDefault="005E72CB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Editorial work.</w:t>
      </w:r>
    </w:p>
    <w:p w:rsidR="00F11080" w:rsidRDefault="00F11080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Mentoring and training new team member.</w:t>
      </w:r>
    </w:p>
    <w:p w:rsidR="005E72CB" w:rsidRPr="005E72CB" w:rsidRDefault="005E72CB" w:rsidP="002F1887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360" w:lineRule="auto"/>
        <w:ind w:hanging="360"/>
        <w:contextualSpacing/>
        <w:jc w:val="both"/>
      </w:pPr>
      <w:r>
        <w:t>Google Sheet &amp; Excel management</w:t>
      </w:r>
      <w:r w:rsidR="009D0655">
        <w:t>.</w:t>
      </w:r>
    </w:p>
    <w:p w:rsidR="00E432CF" w:rsidRPr="005733F7" w:rsidRDefault="00E432CF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Co-founder</w:t>
      </w:r>
      <w:r w:rsidR="00465B31" w:rsidRPr="005733F7">
        <w:rPr>
          <w:b/>
          <w:bCs/>
        </w:rPr>
        <w:t xml:space="preserve"> </w:t>
      </w:r>
      <w:r w:rsidR="00465B31" w:rsidRPr="005733F7">
        <w:t xml:space="preserve">| </w:t>
      </w:r>
      <w:hyperlink r:id="rId14" w:history="1">
        <w:r w:rsidRPr="00731218">
          <w:rPr>
            <w:rStyle w:val="Hipersaitas"/>
            <w:b/>
            <w:bCs/>
            <w:color w:val="000000" w:themeColor="text1"/>
          </w:rPr>
          <w:t>Iniwoo.net</w:t>
        </w:r>
      </w:hyperlink>
      <w:r w:rsidR="00465B31" w:rsidRPr="00731218">
        <w:rPr>
          <w:color w:val="000000" w:themeColor="text1"/>
        </w:rPr>
        <w:t xml:space="preserve"> </w:t>
      </w:r>
      <w:r w:rsidR="00465B31" w:rsidRPr="005733F7">
        <w:rPr>
          <w:color w:val="767171"/>
          <w:u w:color="767171"/>
        </w:rPr>
        <w:t>|</w:t>
      </w:r>
      <w:r w:rsidR="00465B31" w:rsidRPr="005733F7">
        <w:t xml:space="preserve"> </w:t>
      </w:r>
      <w:r>
        <w:rPr>
          <w:color w:val="767171"/>
          <w:u w:color="767171"/>
        </w:rPr>
        <w:t>May 2018</w:t>
      </w:r>
      <w:r w:rsidR="000D6FFD">
        <w:rPr>
          <w:color w:val="767171"/>
          <w:u w:color="767171"/>
        </w:rPr>
        <w:t xml:space="preserve"> – July 2019</w:t>
      </w:r>
      <w:r w:rsidR="00465B31"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="00465B31" w:rsidRPr="005733F7">
        <w:rPr>
          <w:color w:val="767171"/>
          <w:u w:color="767171"/>
        </w:rPr>
        <w:t>:</w:t>
      </w:r>
    </w:p>
    <w:p w:rsidR="00E432CF" w:rsidRDefault="000D6FFD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Maintenance of</w:t>
      </w:r>
      <w:r w:rsidR="00E432CF">
        <w:t xml:space="preserve"> </w:t>
      </w:r>
      <w:r>
        <w:t xml:space="preserve">a website on </w:t>
      </w:r>
      <w:r w:rsidR="00E432CF">
        <w:t>WordPress CMS.</w:t>
      </w:r>
    </w:p>
    <w:p w:rsidR="00465B31" w:rsidRPr="005733F7" w:rsidRDefault="00E432CF" w:rsidP="002C148C">
      <w:pPr>
        <w:pStyle w:val="Sraopastraipa"/>
        <w:numPr>
          <w:ilvl w:val="0"/>
          <w:numId w:val="8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Performing sale pitches for prospective sponsors. 5+ small sponsor deals successful closed.</w:t>
      </w:r>
    </w:p>
    <w:p w:rsidR="00465B31" w:rsidRDefault="00E432CF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 xml:space="preserve">Managing a </w:t>
      </w:r>
      <w:r w:rsidR="000D6FFD">
        <w:t xml:space="preserve">team of writers and seeking </w:t>
      </w:r>
      <w:r>
        <w:t>new ones.</w:t>
      </w:r>
    </w:p>
    <w:p w:rsidR="00E432CF" w:rsidRDefault="00E432CF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Content proposal and creation.</w:t>
      </w:r>
    </w:p>
    <w:p w:rsidR="00985932" w:rsidRDefault="00985932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Editorial work.</w:t>
      </w:r>
    </w:p>
    <w:p w:rsidR="000D6FFD" w:rsidRDefault="000D6FFD" w:rsidP="002F1887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360" w:lineRule="auto"/>
        <w:ind w:hanging="360"/>
        <w:contextualSpacing/>
        <w:jc w:val="both"/>
      </w:pPr>
      <w:r>
        <w:t>Successfully sold after a year.</w:t>
      </w:r>
    </w:p>
    <w:p w:rsidR="00985932" w:rsidRPr="005733F7" w:rsidRDefault="00985932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Android Develop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>Tech Academy by Barclays</w:t>
      </w:r>
      <w:r w:rsidRPr="005733F7">
        <w:t xml:space="preserve"> </w:t>
      </w:r>
      <w:r>
        <w:rPr>
          <w:color w:val="767171"/>
          <w:u w:color="767171"/>
        </w:rPr>
        <w:t>| February 2017</w:t>
      </w:r>
      <w:r w:rsidRPr="005733F7">
        <w:rPr>
          <w:color w:val="767171"/>
          <w:u w:color="767171"/>
        </w:rPr>
        <w:t xml:space="preserve"> – </w:t>
      </w:r>
      <w:r>
        <w:rPr>
          <w:color w:val="767171"/>
          <w:u w:color="767171"/>
        </w:rPr>
        <w:t>September 2017 | Responsibilities</w:t>
      </w:r>
      <w:r w:rsidRPr="005733F7">
        <w:rPr>
          <w:color w:val="767171"/>
          <w:u w:color="767171"/>
        </w:rPr>
        <w:t>:</w:t>
      </w:r>
    </w:p>
    <w:p w:rsidR="00985932" w:rsidRDefault="00985932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Development of</w:t>
      </w:r>
      <w:r w:rsidR="00D05BE0">
        <w:t xml:space="preserve"> simple</w:t>
      </w:r>
      <w:r>
        <w:t xml:space="preserve"> Android application.</w:t>
      </w:r>
      <w:r w:rsidR="00731218">
        <w:t xml:space="preserve"> (</w:t>
      </w:r>
      <w:hyperlink r:id="rId15" w:history="1">
        <w:r w:rsidR="00731218" w:rsidRPr="00E31819">
          <w:rPr>
            <w:b/>
            <w:i/>
            <w:u w:val="single"/>
          </w:rPr>
          <w:t>Complete product</w:t>
        </w:r>
      </w:hyperlink>
      <w:r w:rsidR="00731218">
        <w:t>)</w:t>
      </w:r>
    </w:p>
    <w:p w:rsidR="00985932" w:rsidRPr="005733F7" w:rsidRDefault="00985932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Being responsive to our team managers at Barclays Lithuania.</w:t>
      </w:r>
    </w:p>
    <w:p w:rsidR="00985932" w:rsidRDefault="00D05BE0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Working in a team of people with different roles to publish our application successfully</w:t>
      </w:r>
      <w:r w:rsidR="00985932">
        <w:t>.</w:t>
      </w:r>
    </w:p>
    <w:p w:rsidR="00D05BE0" w:rsidRDefault="00D05BE0" w:rsidP="002F1887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360" w:lineRule="auto"/>
        <w:ind w:hanging="360"/>
        <w:contextualSpacing/>
        <w:jc w:val="both"/>
      </w:pPr>
      <w:r>
        <w:t xml:space="preserve">Creating a pitch presentation of our application with my team for the final Tech Academy event. </w:t>
      </w:r>
    </w:p>
    <w:p w:rsidR="00985932" w:rsidRPr="005733F7" w:rsidRDefault="00985932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Ghostwrit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 xml:space="preserve">Freelance </w:t>
      </w:r>
      <w:r>
        <w:rPr>
          <w:color w:val="767171"/>
          <w:u w:color="767171"/>
        </w:rPr>
        <w:t>| July</w:t>
      </w:r>
      <w:r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>August 2018 | Responsibilities</w:t>
      </w:r>
      <w:r w:rsidRPr="005733F7">
        <w:rPr>
          <w:color w:val="767171"/>
          <w:u w:color="767171"/>
        </w:rPr>
        <w:t>:</w:t>
      </w:r>
    </w:p>
    <w:p w:rsidR="00985932" w:rsidRDefault="00D05BE0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 xml:space="preserve">Pitching content ideas and its </w:t>
      </w:r>
      <w:r w:rsidR="005E72CB">
        <w:t>creation</w:t>
      </w:r>
      <w:r>
        <w:t>.</w:t>
      </w:r>
    </w:p>
    <w:p w:rsidR="00D05BE0" w:rsidRDefault="00D05BE0" w:rsidP="002C148C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Searching for new clients.</w:t>
      </w:r>
    </w:p>
    <w:p w:rsidR="00985932" w:rsidRDefault="00961426" w:rsidP="002F1887">
      <w:pPr>
        <w:pStyle w:val="Sraopastraipa"/>
        <w:numPr>
          <w:ilvl w:val="0"/>
          <w:numId w:val="9"/>
        </w:numPr>
        <w:tabs>
          <w:tab w:val="num" w:pos="720"/>
        </w:tabs>
        <w:spacing w:before="60" w:after="60" w:line="360" w:lineRule="auto"/>
        <w:ind w:hanging="360"/>
        <w:contextualSpacing/>
        <w:jc w:val="both"/>
      </w:pPr>
      <w:r>
        <w:t>Performing</w:t>
      </w:r>
      <w:r w:rsidR="00985932">
        <w:t xml:space="preserve"> SEO optimization</w:t>
      </w:r>
      <w:r>
        <w:t xml:space="preserve"> on articles</w:t>
      </w:r>
      <w:r w:rsidR="00985932">
        <w:t>.</w:t>
      </w:r>
    </w:p>
    <w:p w:rsidR="00465B31" w:rsidRPr="005733F7" w:rsidRDefault="00985932" w:rsidP="002C148C">
      <w:pPr>
        <w:pStyle w:val="BodyA"/>
        <w:spacing w:before="60" w:after="60" w:line="271" w:lineRule="auto"/>
        <w:contextualSpacing/>
        <w:jc w:val="both"/>
        <w:rPr>
          <w:color w:val="767171"/>
          <w:u w:color="767171"/>
        </w:rPr>
      </w:pPr>
      <w:r>
        <w:rPr>
          <w:b/>
          <w:bCs/>
        </w:rPr>
        <w:t>Writer</w:t>
      </w:r>
      <w:r w:rsidR="00465B31" w:rsidRPr="005733F7">
        <w:rPr>
          <w:b/>
          <w:bCs/>
        </w:rPr>
        <w:t xml:space="preserve"> </w:t>
      </w:r>
      <w:r w:rsidR="00465B31" w:rsidRPr="005733F7">
        <w:t>|</w:t>
      </w:r>
      <w:r w:rsidR="00465B31" w:rsidRPr="00731218">
        <w:rPr>
          <w:color w:val="000000" w:themeColor="text1"/>
        </w:rPr>
        <w:t xml:space="preserve"> </w:t>
      </w:r>
      <w:hyperlink r:id="rId16" w:history="1">
        <w:r w:rsidRPr="00731218">
          <w:rPr>
            <w:rStyle w:val="Hipersaitas"/>
            <w:b/>
            <w:bCs/>
            <w:color w:val="000000" w:themeColor="text1"/>
          </w:rPr>
          <w:t>WhoDesignToday.com</w:t>
        </w:r>
      </w:hyperlink>
      <w:r w:rsidR="00465B31" w:rsidRPr="005733F7">
        <w:t xml:space="preserve"> </w:t>
      </w:r>
      <w:r>
        <w:rPr>
          <w:color w:val="767171"/>
          <w:u w:color="767171"/>
        </w:rPr>
        <w:t>| May</w:t>
      </w:r>
      <w:r w:rsidR="00465B31"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>August 2016 | Responsibilities</w:t>
      </w:r>
      <w:r w:rsidR="00465B31" w:rsidRPr="005733F7">
        <w:rPr>
          <w:color w:val="767171"/>
          <w:u w:color="767171"/>
        </w:rPr>
        <w:t>:</w:t>
      </w:r>
    </w:p>
    <w:p w:rsidR="00985932" w:rsidRDefault="00985932" w:rsidP="002C148C">
      <w:pPr>
        <w:pStyle w:val="Sraopastraipa"/>
        <w:numPr>
          <w:ilvl w:val="0"/>
          <w:numId w:val="10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Content proposal and creation.</w:t>
      </w:r>
    </w:p>
    <w:p w:rsidR="00D05BE0" w:rsidRDefault="00D05BE0" w:rsidP="002C148C">
      <w:pPr>
        <w:pStyle w:val="Sraopastraipa"/>
        <w:numPr>
          <w:ilvl w:val="0"/>
          <w:numId w:val="10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Being responsiv</w:t>
      </w:r>
      <w:r w:rsidR="00442AE5">
        <w:t>e to my editor and learning from his feedback.</w:t>
      </w:r>
    </w:p>
    <w:p w:rsidR="00465B31" w:rsidRDefault="00985932" w:rsidP="002C148C">
      <w:pPr>
        <w:pStyle w:val="Sraopastraipa"/>
        <w:numPr>
          <w:ilvl w:val="0"/>
          <w:numId w:val="10"/>
        </w:numPr>
        <w:tabs>
          <w:tab w:val="num" w:pos="720"/>
        </w:tabs>
        <w:spacing w:before="60" w:after="60" w:line="271" w:lineRule="auto"/>
        <w:ind w:hanging="360"/>
        <w:contextualSpacing/>
        <w:jc w:val="both"/>
      </w:pPr>
      <w:r>
        <w:t>Search</w:t>
      </w:r>
      <w:r w:rsidR="00D13EC3">
        <w:t>ing</w:t>
      </w:r>
      <w:r>
        <w:t xml:space="preserve"> for new prospective writers.</w:t>
      </w:r>
    </w:p>
    <w:p w:rsidR="00EF5A35" w:rsidRDefault="00F11080" w:rsidP="00EF5A35">
      <w:pPr>
        <w:pStyle w:val="BodyA"/>
        <w:spacing w:before="240" w:after="60" w:line="240" w:lineRule="auto"/>
        <w:jc w:val="both"/>
      </w:pPr>
      <w:r>
        <w:rPr>
          <w:b/>
          <w:bCs/>
          <w:color w:val="0070C0"/>
          <w:sz w:val="28"/>
          <w:szCs w:val="28"/>
          <w:u w:color="0070C0"/>
        </w:rPr>
        <w:t>Skills</w:t>
      </w:r>
    </w:p>
    <w:p w:rsidR="00F11080" w:rsidRDefault="00F11080" w:rsidP="002F1887">
      <w:pPr>
        <w:pStyle w:val="BodyA"/>
        <w:spacing w:before="60" w:after="60" w:line="271" w:lineRule="auto"/>
        <w:jc w:val="both"/>
      </w:pPr>
      <w:r>
        <w:t xml:space="preserve">C, Python, </w:t>
      </w:r>
      <w:r w:rsidRPr="00E432CF">
        <w:t>Java, C++, Android Development, Android Studio, WordPress, XML, Ruby, JavaScript, HTML, Cascading Style Shee</w:t>
      </w:r>
      <w:r>
        <w:t xml:space="preserve">ts (CSS), </w:t>
      </w:r>
      <w:r w:rsidR="00853686">
        <w:t>SQL,</w:t>
      </w:r>
      <w:r w:rsidRPr="00E432CF">
        <w:t xml:space="preserve"> Problem Solving</w:t>
      </w:r>
      <w:r>
        <w:t xml:space="preserve">, </w:t>
      </w:r>
      <w:r w:rsidRPr="00E432CF">
        <w:t xml:space="preserve">Software Documentation, </w:t>
      </w:r>
      <w:r>
        <w:t>Agile,</w:t>
      </w:r>
      <w:r w:rsidRPr="00E432CF">
        <w:t xml:space="preserve"> </w:t>
      </w:r>
      <w:r>
        <w:t>Teamwork, Blogging,</w:t>
      </w:r>
      <w:r w:rsidRPr="00E432CF">
        <w:t xml:space="preserve"> Sales, Writing, Social Media, Communication,</w:t>
      </w:r>
      <w:r>
        <w:t xml:space="preserve"> Microsoft Office,</w:t>
      </w:r>
      <w:r w:rsidRPr="00E432CF">
        <w:t xml:space="preserve"> Microsoft Excel, Micros</w:t>
      </w:r>
      <w:r>
        <w:t>oft Word, Microsoft PowerPoint</w:t>
      </w:r>
      <w:r w:rsidRPr="00E432CF">
        <w:t>, Time Managem</w:t>
      </w:r>
      <w:r>
        <w:t>ent, English, Entrepreneurship,</w:t>
      </w:r>
      <w:r w:rsidRPr="00E432CF">
        <w:t xml:space="preserve"> Leadership</w:t>
      </w:r>
      <w:r>
        <w:t xml:space="preserve">, </w:t>
      </w:r>
      <w:r w:rsidRPr="00E432CF">
        <w:t>Management, Event Management</w:t>
      </w:r>
      <w:r>
        <w:t>.</w:t>
      </w:r>
    </w:p>
    <w:p w:rsidR="00DA3590" w:rsidRDefault="00DA3590" w:rsidP="00F11080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>
        <w:rPr>
          <w:b/>
          <w:bCs/>
          <w:color w:val="0070C0"/>
          <w:sz w:val="28"/>
          <w:szCs w:val="28"/>
          <w:u w:color="0070C0"/>
        </w:rPr>
        <w:t>Languages</w:t>
      </w:r>
    </w:p>
    <w:p w:rsidR="00DA3590" w:rsidRPr="005733F7" w:rsidRDefault="00DA3590" w:rsidP="00DA3590">
      <w:pPr>
        <w:pStyle w:val="BodyA"/>
        <w:spacing w:after="0" w:line="300" w:lineRule="auto"/>
        <w:ind w:right="16"/>
        <w:jc w:val="both"/>
      </w:pPr>
      <w:r w:rsidRPr="005733F7">
        <w:rPr>
          <w:b/>
          <w:bCs/>
        </w:rPr>
        <w:t>English</w:t>
      </w:r>
      <w:r w:rsidRPr="005733F7">
        <w:t xml:space="preserve"> – </w:t>
      </w:r>
      <w:r>
        <w:t>Fluent</w:t>
      </w:r>
    </w:p>
    <w:p w:rsidR="00DA3590" w:rsidRPr="005733F7" w:rsidRDefault="00DA3590" w:rsidP="00DA3590">
      <w:pPr>
        <w:pStyle w:val="BodyA"/>
        <w:spacing w:after="0" w:line="300" w:lineRule="auto"/>
        <w:jc w:val="both"/>
      </w:pPr>
      <w:r w:rsidRPr="005733F7">
        <w:rPr>
          <w:b/>
          <w:bCs/>
        </w:rPr>
        <w:t>French</w:t>
      </w:r>
      <w:r>
        <w:t xml:space="preserve"> – B</w:t>
      </w:r>
      <w:r w:rsidRPr="005733F7">
        <w:t>asic</w:t>
      </w:r>
    </w:p>
    <w:p w:rsidR="00DA3590" w:rsidRDefault="00DA3590" w:rsidP="00DA3590">
      <w:pPr>
        <w:pStyle w:val="BodyA"/>
        <w:spacing w:after="0" w:line="300" w:lineRule="auto"/>
        <w:jc w:val="both"/>
      </w:pPr>
      <w:r w:rsidRPr="005733F7">
        <w:rPr>
          <w:b/>
          <w:bCs/>
        </w:rPr>
        <w:t>Lithuanian</w:t>
      </w:r>
      <w:r>
        <w:t xml:space="preserve"> – N</w:t>
      </w:r>
      <w:r w:rsidRPr="005733F7">
        <w:t>ative</w:t>
      </w:r>
    </w:p>
    <w:p w:rsidR="002C148C" w:rsidRPr="00DA3590" w:rsidRDefault="002C148C" w:rsidP="00DA3590">
      <w:pPr>
        <w:pStyle w:val="BodyA"/>
        <w:spacing w:after="0" w:line="300" w:lineRule="auto"/>
        <w:jc w:val="both"/>
        <w:sectPr w:rsidR="002C148C" w:rsidRPr="00DA3590">
          <w:pgSz w:w="11900" w:h="16840"/>
          <w:pgMar w:top="1152" w:right="1152" w:bottom="1152" w:left="1152" w:header="720" w:footer="720" w:gutter="0"/>
          <w:cols w:space="720"/>
        </w:sectPr>
      </w:pPr>
    </w:p>
    <w:p w:rsidR="000766C5" w:rsidRDefault="000766C5" w:rsidP="009C2787">
      <w:pPr>
        <w:pStyle w:val="BodyA"/>
        <w:spacing w:after="0" w:line="300" w:lineRule="auto"/>
        <w:jc w:val="both"/>
      </w:pPr>
    </w:p>
    <w:sectPr w:rsidR="000766C5">
      <w:headerReference w:type="default" r:id="rId17"/>
      <w:footerReference w:type="default" r:id="rId18"/>
      <w:type w:val="continuous"/>
      <w:pgSz w:w="11900" w:h="16840"/>
      <w:pgMar w:top="1152" w:right="1152" w:bottom="1152" w:left="1152" w:header="720" w:footer="720" w:gutter="0"/>
      <w:cols w:num="4"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1DD5" w:rsidRDefault="00651DD5">
      <w:r>
        <w:separator/>
      </w:r>
    </w:p>
  </w:endnote>
  <w:endnote w:type="continuationSeparator" w:id="0">
    <w:p w:rsidR="00651DD5" w:rsidRDefault="00651D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651DD5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1DD5" w:rsidRDefault="00651DD5">
      <w:r>
        <w:separator/>
      </w:r>
    </w:p>
  </w:footnote>
  <w:footnote w:type="continuationSeparator" w:id="0">
    <w:p w:rsidR="00651DD5" w:rsidRDefault="00651DD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651DD5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B147D"/>
    <w:multiLevelType w:val="multilevel"/>
    <w:tmpl w:val="65528F7C"/>
    <w:styleLink w:val="List1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" w15:restartNumberingAfterBreak="0">
    <w:nsid w:val="07992FDA"/>
    <w:multiLevelType w:val="multilevel"/>
    <w:tmpl w:val="3DB84D92"/>
    <w:styleLink w:val="List1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"/>
      <w:lvlJc w:val="left"/>
      <w:rPr>
        <w:rFonts w:ascii="Symbol" w:hAnsi="Symbol" w:hint="default"/>
        <w:b/>
        <w:i w:val="0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" w15:restartNumberingAfterBreak="0">
    <w:nsid w:val="11145D92"/>
    <w:multiLevelType w:val="multilevel"/>
    <w:tmpl w:val="F1921A68"/>
    <w:styleLink w:val="List1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3" w15:restartNumberingAfterBreak="0">
    <w:nsid w:val="19B206A7"/>
    <w:multiLevelType w:val="multilevel"/>
    <w:tmpl w:val="EDCAE624"/>
    <w:styleLink w:val="List2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4" w15:restartNumberingAfterBreak="0">
    <w:nsid w:val="1CEB09AD"/>
    <w:multiLevelType w:val="multilevel"/>
    <w:tmpl w:val="C4CC39D0"/>
    <w:styleLink w:val="List2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5" w15:restartNumberingAfterBreak="0">
    <w:nsid w:val="1CF50D4A"/>
    <w:multiLevelType w:val="multilevel"/>
    <w:tmpl w:val="1F765420"/>
    <w:styleLink w:val="List1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6" w15:restartNumberingAfterBreak="0">
    <w:nsid w:val="1FBB0993"/>
    <w:multiLevelType w:val="multilevel"/>
    <w:tmpl w:val="12C8C8B6"/>
    <w:styleLink w:val="List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7" w15:restartNumberingAfterBreak="0">
    <w:nsid w:val="2F213EDD"/>
    <w:multiLevelType w:val="multilevel"/>
    <w:tmpl w:val="EB06E290"/>
    <w:styleLink w:val="List2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8" w15:restartNumberingAfterBreak="0">
    <w:nsid w:val="32104543"/>
    <w:multiLevelType w:val="multilevel"/>
    <w:tmpl w:val="C0E81F92"/>
    <w:styleLink w:val="List2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9" w15:restartNumberingAfterBreak="0">
    <w:nsid w:val="399A762F"/>
    <w:multiLevelType w:val="multilevel"/>
    <w:tmpl w:val="61740E8C"/>
    <w:styleLink w:val="List19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0" w15:restartNumberingAfterBreak="0">
    <w:nsid w:val="3B3E7A54"/>
    <w:multiLevelType w:val="multilevel"/>
    <w:tmpl w:val="7A905798"/>
    <w:styleLink w:val="List22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1" w15:restartNumberingAfterBreak="0">
    <w:nsid w:val="40780FC0"/>
    <w:multiLevelType w:val="multilevel"/>
    <w:tmpl w:val="F146C728"/>
    <w:styleLink w:val="List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2" w15:restartNumberingAfterBreak="0">
    <w:nsid w:val="41E478B3"/>
    <w:multiLevelType w:val="multilevel"/>
    <w:tmpl w:val="716E22C6"/>
    <w:styleLink w:val="List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3" w15:restartNumberingAfterBreak="0">
    <w:nsid w:val="44B06450"/>
    <w:multiLevelType w:val="multilevel"/>
    <w:tmpl w:val="175687FC"/>
    <w:styleLink w:val="List5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4" w15:restartNumberingAfterBreak="0">
    <w:nsid w:val="4542483D"/>
    <w:multiLevelType w:val="multilevel"/>
    <w:tmpl w:val="3E721630"/>
    <w:styleLink w:val="List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5" w15:restartNumberingAfterBreak="0">
    <w:nsid w:val="4BF242B6"/>
    <w:multiLevelType w:val="multilevel"/>
    <w:tmpl w:val="E1DA03A2"/>
    <w:styleLink w:val="List2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6" w15:restartNumberingAfterBreak="0">
    <w:nsid w:val="5FC132D7"/>
    <w:multiLevelType w:val="multilevel"/>
    <w:tmpl w:val="21D0A664"/>
    <w:styleLink w:val="List2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7" w15:restartNumberingAfterBreak="0">
    <w:nsid w:val="721D185F"/>
    <w:multiLevelType w:val="multilevel"/>
    <w:tmpl w:val="72E2C906"/>
    <w:styleLink w:val="List4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8" w15:restartNumberingAfterBreak="0">
    <w:nsid w:val="74790FDA"/>
    <w:multiLevelType w:val="multilevel"/>
    <w:tmpl w:val="B58C45E6"/>
    <w:styleLink w:val="List1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9" w15:restartNumberingAfterBreak="0">
    <w:nsid w:val="770851D0"/>
    <w:multiLevelType w:val="multilevel"/>
    <w:tmpl w:val="BA74A336"/>
    <w:styleLink w:val="List1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0" w15:restartNumberingAfterBreak="0">
    <w:nsid w:val="771C3DAC"/>
    <w:multiLevelType w:val="multilevel"/>
    <w:tmpl w:val="47AAA57E"/>
    <w:styleLink w:val="List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1" w15:restartNumberingAfterBreak="0">
    <w:nsid w:val="7A9163F5"/>
    <w:multiLevelType w:val="multilevel"/>
    <w:tmpl w:val="EB34E540"/>
    <w:styleLink w:val="List3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2" w15:restartNumberingAfterBreak="0">
    <w:nsid w:val="7F68068A"/>
    <w:multiLevelType w:val="multilevel"/>
    <w:tmpl w:val="1318D3DE"/>
    <w:styleLink w:val="List2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3" w15:restartNumberingAfterBreak="0">
    <w:nsid w:val="7FC2011C"/>
    <w:multiLevelType w:val="multilevel"/>
    <w:tmpl w:val="899E0592"/>
    <w:styleLink w:val="List1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num w:numId="1">
    <w:abstractNumId w:val="20"/>
  </w:num>
  <w:num w:numId="2">
    <w:abstractNumId w:val="12"/>
  </w:num>
  <w:num w:numId="3">
    <w:abstractNumId w:val="22"/>
  </w:num>
  <w:num w:numId="4">
    <w:abstractNumId w:val="21"/>
  </w:num>
  <w:num w:numId="5">
    <w:abstractNumId w:val="17"/>
  </w:num>
  <w:num w:numId="6">
    <w:abstractNumId w:val="13"/>
  </w:num>
  <w:num w:numId="7">
    <w:abstractNumId w:val="11"/>
  </w:num>
  <w:num w:numId="8">
    <w:abstractNumId w:val="14"/>
  </w:num>
  <w:num w:numId="9">
    <w:abstractNumId w:val="6"/>
  </w:num>
  <w:num w:numId="10">
    <w:abstractNumId w:val="1"/>
  </w:num>
  <w:num w:numId="11">
    <w:abstractNumId w:val="19"/>
  </w:num>
  <w:num w:numId="12">
    <w:abstractNumId w:val="5"/>
  </w:num>
  <w:num w:numId="13">
    <w:abstractNumId w:val="2"/>
  </w:num>
  <w:num w:numId="14">
    <w:abstractNumId w:val="23"/>
  </w:num>
  <w:num w:numId="15">
    <w:abstractNumId w:val="0"/>
  </w:num>
  <w:num w:numId="16">
    <w:abstractNumId w:val="18"/>
  </w:num>
  <w:num w:numId="17">
    <w:abstractNumId w:val="9"/>
  </w:num>
  <w:num w:numId="18">
    <w:abstractNumId w:val="4"/>
  </w:num>
  <w:num w:numId="19">
    <w:abstractNumId w:val="10"/>
    <w:lvlOverride w:ilvl="0">
      <w:lvl w:ilvl="0">
        <w:numFmt w:val="bullet"/>
        <w:lvlText w:val="−"/>
        <w:lvlJc w:val="left"/>
        <w:rPr>
          <w:rFonts w:ascii="Trebuchet MS" w:eastAsia="Trebuchet MS" w:hAnsi="Trebuchet MS" w:cs="Trebuchet MS"/>
          <w:color w:val="0070C0"/>
          <w:position w:val="0"/>
          <w:rtl w:val="0"/>
        </w:rPr>
      </w:lvl>
    </w:lvlOverride>
  </w:num>
  <w:num w:numId="20">
    <w:abstractNumId w:val="15"/>
  </w:num>
  <w:num w:numId="21">
    <w:abstractNumId w:val="7"/>
  </w:num>
  <w:num w:numId="22">
    <w:abstractNumId w:val="8"/>
  </w:num>
  <w:num w:numId="23">
    <w:abstractNumId w:val="16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W2NDOyMLU0NjRQ0lEKTi0uzszPAykwrwUAma1COywAAAA="/>
  </w:docVars>
  <w:rsids>
    <w:rsidRoot w:val="00465B31"/>
    <w:rsid w:val="00014AEF"/>
    <w:rsid w:val="00054FCF"/>
    <w:rsid w:val="0006382D"/>
    <w:rsid w:val="000766C5"/>
    <w:rsid w:val="0008516C"/>
    <w:rsid w:val="000B1544"/>
    <w:rsid w:val="000C6490"/>
    <w:rsid w:val="000D6FFD"/>
    <w:rsid w:val="000E1A0B"/>
    <w:rsid w:val="00101490"/>
    <w:rsid w:val="00113C95"/>
    <w:rsid w:val="0012537E"/>
    <w:rsid w:val="00177AEC"/>
    <w:rsid w:val="00186F3F"/>
    <w:rsid w:val="00286882"/>
    <w:rsid w:val="002C148C"/>
    <w:rsid w:val="002F1887"/>
    <w:rsid w:val="00313949"/>
    <w:rsid w:val="00364587"/>
    <w:rsid w:val="00373D7B"/>
    <w:rsid w:val="00383DA2"/>
    <w:rsid w:val="003A026D"/>
    <w:rsid w:val="003E30FB"/>
    <w:rsid w:val="00410E0D"/>
    <w:rsid w:val="00442AE5"/>
    <w:rsid w:val="00465B31"/>
    <w:rsid w:val="00566626"/>
    <w:rsid w:val="005E72CB"/>
    <w:rsid w:val="0060168D"/>
    <w:rsid w:val="006509FF"/>
    <w:rsid w:val="00651DD5"/>
    <w:rsid w:val="00672D6E"/>
    <w:rsid w:val="006D2BCA"/>
    <w:rsid w:val="006D647E"/>
    <w:rsid w:val="007235E7"/>
    <w:rsid w:val="00731218"/>
    <w:rsid w:val="00782BD7"/>
    <w:rsid w:val="007E4DE1"/>
    <w:rsid w:val="00805E4C"/>
    <w:rsid w:val="00853686"/>
    <w:rsid w:val="008542A3"/>
    <w:rsid w:val="00961426"/>
    <w:rsid w:val="00967EF1"/>
    <w:rsid w:val="009766DC"/>
    <w:rsid w:val="00985932"/>
    <w:rsid w:val="009B63BF"/>
    <w:rsid w:val="009C2787"/>
    <w:rsid w:val="009D0655"/>
    <w:rsid w:val="00A46EFF"/>
    <w:rsid w:val="00A87CC9"/>
    <w:rsid w:val="00AD5E20"/>
    <w:rsid w:val="00AF356C"/>
    <w:rsid w:val="00B1789E"/>
    <w:rsid w:val="00B76F7D"/>
    <w:rsid w:val="00B81B6C"/>
    <w:rsid w:val="00BE3045"/>
    <w:rsid w:val="00C40A54"/>
    <w:rsid w:val="00C86A86"/>
    <w:rsid w:val="00CD54D1"/>
    <w:rsid w:val="00D05BE0"/>
    <w:rsid w:val="00D13EC3"/>
    <w:rsid w:val="00D86532"/>
    <w:rsid w:val="00D92197"/>
    <w:rsid w:val="00DA3590"/>
    <w:rsid w:val="00DE5669"/>
    <w:rsid w:val="00E058A2"/>
    <w:rsid w:val="00E27F18"/>
    <w:rsid w:val="00E31819"/>
    <w:rsid w:val="00E432CF"/>
    <w:rsid w:val="00E43B57"/>
    <w:rsid w:val="00EB43E7"/>
    <w:rsid w:val="00EF5A35"/>
    <w:rsid w:val="00F019A4"/>
    <w:rsid w:val="00F11080"/>
    <w:rsid w:val="00FB5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12B665-9091-4E5E-8DBD-9B6BDA89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rsid w:val="00465B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HeaderFooter">
    <w:name w:val="Header &amp; Footer"/>
    <w:rsid w:val="00465B31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  <w:lang w:eastAsia="en-GB"/>
    </w:rPr>
  </w:style>
  <w:style w:type="paragraph" w:customStyle="1" w:styleId="BodyA">
    <w:name w:val="Body A"/>
    <w:rsid w:val="00465B3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Hyperlink0">
    <w:name w:val="Hyperlink.0"/>
    <w:basedOn w:val="Numatytasispastraiposriftas"/>
    <w:rsid w:val="00465B31"/>
    <w:rPr>
      <w:rFonts w:ascii="Trebuchet MS" w:eastAsia="Trebuchet MS" w:hAnsi="Trebuchet MS" w:cs="Trebuchet MS"/>
      <w:color w:val="262626"/>
      <w:u w:val="single" w:color="262626"/>
      <w:lang w:val="en-US"/>
    </w:rPr>
  </w:style>
  <w:style w:type="paragraph" w:styleId="Sraopastraipa">
    <w:name w:val="List Paragraph"/>
    <w:rsid w:val="00465B31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numbering" w:customStyle="1" w:styleId="List0">
    <w:name w:val="List 0"/>
    <w:basedOn w:val="Sraonra"/>
    <w:rsid w:val="00465B31"/>
    <w:pPr>
      <w:numPr>
        <w:numId w:val="1"/>
      </w:numPr>
    </w:pPr>
  </w:style>
  <w:style w:type="numbering" w:customStyle="1" w:styleId="List1">
    <w:name w:val="List 1"/>
    <w:basedOn w:val="Sraonra"/>
    <w:rsid w:val="00465B31"/>
    <w:pPr>
      <w:numPr>
        <w:numId w:val="2"/>
      </w:numPr>
    </w:pPr>
  </w:style>
  <w:style w:type="numbering" w:customStyle="1" w:styleId="List21">
    <w:name w:val="List 21"/>
    <w:basedOn w:val="Sraonra"/>
    <w:rsid w:val="00465B31"/>
    <w:pPr>
      <w:numPr>
        <w:numId w:val="3"/>
      </w:numPr>
    </w:pPr>
  </w:style>
  <w:style w:type="numbering" w:customStyle="1" w:styleId="List31">
    <w:name w:val="List 31"/>
    <w:basedOn w:val="Sraonra"/>
    <w:rsid w:val="00465B31"/>
    <w:pPr>
      <w:numPr>
        <w:numId w:val="4"/>
      </w:numPr>
    </w:pPr>
  </w:style>
  <w:style w:type="numbering" w:customStyle="1" w:styleId="List41">
    <w:name w:val="List 41"/>
    <w:basedOn w:val="Sraonra"/>
    <w:rsid w:val="00465B31"/>
    <w:pPr>
      <w:numPr>
        <w:numId w:val="5"/>
      </w:numPr>
    </w:pPr>
  </w:style>
  <w:style w:type="numbering" w:customStyle="1" w:styleId="List51">
    <w:name w:val="List 51"/>
    <w:basedOn w:val="Sraonra"/>
    <w:rsid w:val="00465B31"/>
    <w:pPr>
      <w:numPr>
        <w:numId w:val="6"/>
      </w:numPr>
    </w:pPr>
  </w:style>
  <w:style w:type="numbering" w:customStyle="1" w:styleId="List6">
    <w:name w:val="List 6"/>
    <w:basedOn w:val="Sraonra"/>
    <w:rsid w:val="00465B31"/>
    <w:pPr>
      <w:numPr>
        <w:numId w:val="7"/>
      </w:numPr>
    </w:pPr>
  </w:style>
  <w:style w:type="numbering" w:customStyle="1" w:styleId="List7">
    <w:name w:val="List 7"/>
    <w:basedOn w:val="Sraonra"/>
    <w:rsid w:val="00465B31"/>
    <w:pPr>
      <w:numPr>
        <w:numId w:val="8"/>
      </w:numPr>
    </w:pPr>
  </w:style>
  <w:style w:type="numbering" w:customStyle="1" w:styleId="List8">
    <w:name w:val="List 8"/>
    <w:basedOn w:val="Sraonra"/>
    <w:rsid w:val="00465B31"/>
    <w:pPr>
      <w:numPr>
        <w:numId w:val="9"/>
      </w:numPr>
    </w:pPr>
  </w:style>
  <w:style w:type="numbering" w:customStyle="1" w:styleId="List10">
    <w:name w:val="List 10"/>
    <w:basedOn w:val="Sraonra"/>
    <w:rsid w:val="00465B31"/>
    <w:pPr>
      <w:numPr>
        <w:numId w:val="10"/>
      </w:numPr>
    </w:pPr>
  </w:style>
  <w:style w:type="numbering" w:customStyle="1" w:styleId="List13">
    <w:name w:val="List 13"/>
    <w:basedOn w:val="Sraonra"/>
    <w:rsid w:val="00465B31"/>
    <w:pPr>
      <w:numPr>
        <w:numId w:val="11"/>
      </w:numPr>
    </w:pPr>
  </w:style>
  <w:style w:type="numbering" w:customStyle="1" w:styleId="List14">
    <w:name w:val="List 14"/>
    <w:basedOn w:val="Sraonra"/>
    <w:rsid w:val="00465B31"/>
    <w:pPr>
      <w:numPr>
        <w:numId w:val="12"/>
      </w:numPr>
    </w:pPr>
  </w:style>
  <w:style w:type="numbering" w:customStyle="1" w:styleId="List15">
    <w:name w:val="List 15"/>
    <w:basedOn w:val="Sraonra"/>
    <w:rsid w:val="00465B31"/>
    <w:pPr>
      <w:numPr>
        <w:numId w:val="13"/>
      </w:numPr>
    </w:pPr>
  </w:style>
  <w:style w:type="numbering" w:customStyle="1" w:styleId="List16">
    <w:name w:val="List 16"/>
    <w:basedOn w:val="Sraonra"/>
    <w:rsid w:val="00465B31"/>
    <w:pPr>
      <w:numPr>
        <w:numId w:val="14"/>
      </w:numPr>
    </w:pPr>
  </w:style>
  <w:style w:type="numbering" w:customStyle="1" w:styleId="List17">
    <w:name w:val="List 17"/>
    <w:basedOn w:val="Sraonra"/>
    <w:rsid w:val="00465B31"/>
    <w:pPr>
      <w:numPr>
        <w:numId w:val="15"/>
      </w:numPr>
    </w:pPr>
  </w:style>
  <w:style w:type="numbering" w:customStyle="1" w:styleId="List18">
    <w:name w:val="List 18"/>
    <w:basedOn w:val="Sraonra"/>
    <w:rsid w:val="00465B31"/>
    <w:pPr>
      <w:numPr>
        <w:numId w:val="16"/>
      </w:numPr>
    </w:pPr>
  </w:style>
  <w:style w:type="numbering" w:customStyle="1" w:styleId="List19">
    <w:name w:val="List 19"/>
    <w:basedOn w:val="Sraonra"/>
    <w:rsid w:val="00465B31"/>
    <w:pPr>
      <w:numPr>
        <w:numId w:val="17"/>
      </w:numPr>
    </w:pPr>
  </w:style>
  <w:style w:type="numbering" w:customStyle="1" w:styleId="List20">
    <w:name w:val="List 20"/>
    <w:basedOn w:val="Sraonra"/>
    <w:rsid w:val="00465B31"/>
    <w:pPr>
      <w:numPr>
        <w:numId w:val="18"/>
      </w:numPr>
    </w:pPr>
  </w:style>
  <w:style w:type="numbering" w:customStyle="1" w:styleId="List22">
    <w:name w:val="List 22"/>
    <w:basedOn w:val="Sraonra"/>
    <w:rsid w:val="00465B31"/>
    <w:pPr>
      <w:numPr>
        <w:numId w:val="19"/>
      </w:numPr>
    </w:pPr>
  </w:style>
  <w:style w:type="numbering" w:customStyle="1" w:styleId="List23">
    <w:name w:val="List 23"/>
    <w:basedOn w:val="Sraonra"/>
    <w:rsid w:val="00465B31"/>
    <w:pPr>
      <w:numPr>
        <w:numId w:val="20"/>
      </w:numPr>
    </w:pPr>
  </w:style>
  <w:style w:type="numbering" w:customStyle="1" w:styleId="List24">
    <w:name w:val="List 24"/>
    <w:basedOn w:val="Sraonra"/>
    <w:rsid w:val="00465B31"/>
    <w:pPr>
      <w:numPr>
        <w:numId w:val="21"/>
      </w:numPr>
    </w:pPr>
  </w:style>
  <w:style w:type="numbering" w:customStyle="1" w:styleId="List25">
    <w:name w:val="List 25"/>
    <w:basedOn w:val="Sraonra"/>
    <w:rsid w:val="00465B31"/>
    <w:pPr>
      <w:numPr>
        <w:numId w:val="22"/>
      </w:numPr>
    </w:pPr>
  </w:style>
  <w:style w:type="numbering" w:customStyle="1" w:styleId="List26">
    <w:name w:val="List 26"/>
    <w:basedOn w:val="Sraonra"/>
    <w:rsid w:val="00465B31"/>
    <w:pPr>
      <w:numPr>
        <w:numId w:val="23"/>
      </w:numPr>
    </w:pPr>
  </w:style>
  <w:style w:type="numbering" w:customStyle="1" w:styleId="List27">
    <w:name w:val="List 27"/>
    <w:basedOn w:val="Sraonra"/>
    <w:rsid w:val="00465B31"/>
    <w:pPr>
      <w:numPr>
        <w:numId w:val="24"/>
      </w:numPr>
    </w:pPr>
  </w:style>
  <w:style w:type="character" w:styleId="Hipersaitas">
    <w:name w:val="Hyperlink"/>
    <w:basedOn w:val="Numatytasispastraiposriftas"/>
    <w:uiPriority w:val="99"/>
    <w:unhideWhenUsed/>
    <w:rsid w:val="00E432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simonaspetkevicius/" TargetMode="External"/><Relationship Id="rId13" Type="http://schemas.openxmlformats.org/officeDocument/2006/relationships/hyperlink" Target="https://getfoundxl.com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imonas.petk@gmail.com" TargetMode="External"/><Relationship Id="rId12" Type="http://schemas.openxmlformats.org/officeDocument/2006/relationships/hyperlink" Target="https://sprig.tech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://whodesigntoday.com/author/simonas-petkevicius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cs50.net/2019/x/syllabus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SimonasPetk/AleksandroKiemas-OutOfDate" TargetMode="External"/><Relationship Id="rId10" Type="http://schemas.openxmlformats.org/officeDocument/2006/relationships/hyperlink" Target="https://www.edx.org/course/cs50s-introduction-computer-science-harvardx-cs50x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imonaspetk.github.io/SimonasPetkeviciusCV/" TargetMode="External"/><Relationship Id="rId14" Type="http://schemas.openxmlformats.org/officeDocument/2006/relationships/hyperlink" Target="https://iniwoo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2</Pages>
  <Words>663</Words>
  <Characters>3782</Characters>
  <Application>Microsoft Office Word</Application>
  <DocSecurity>0</DocSecurity>
  <Lines>31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anske Bank</Company>
  <LinksUpToDate>false</LinksUpToDate>
  <CharactersWithSpaces>4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 Sakalauskas</dc:creator>
  <cp:keywords/>
  <dc:description/>
  <cp:lastModifiedBy>„Windows“ vartotojas</cp:lastModifiedBy>
  <cp:revision>49</cp:revision>
  <dcterms:created xsi:type="dcterms:W3CDTF">2019-01-15T15:23:00Z</dcterms:created>
  <dcterms:modified xsi:type="dcterms:W3CDTF">2019-11-25T14:12:00Z</dcterms:modified>
</cp:coreProperties>
</file>